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7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3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8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5,364.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835,49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6,315,608.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1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3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3.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1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204,272,500.4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66.5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40,444.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02,446,304.15</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6,859,249.0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6,859,249.0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535.5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6,869,785.6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794,554,95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69,093,610.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4,090,56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32,066,573.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975,599,496.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000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14,59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2,76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2,523,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佳源0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9,56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8,97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0,076,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44,279,81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5.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Jg9x1iiC2iupUxErFQdl6k9DXG0=" w:salt="AHYeNbSu08idJuH1I/QEc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C1169C9"/>
    <w:rsid w:val="0D1E78E3"/>
    <w:rsid w:val="109E69E3"/>
    <w:rsid w:val="134F5BC1"/>
    <w:rsid w:val="14A17047"/>
    <w:rsid w:val="14E74041"/>
    <w:rsid w:val="153D2966"/>
    <w:rsid w:val="15882635"/>
    <w:rsid w:val="18730D27"/>
    <w:rsid w:val="188B46A5"/>
    <w:rsid w:val="18E5081F"/>
    <w:rsid w:val="195F6954"/>
    <w:rsid w:val="1C311D75"/>
    <w:rsid w:val="1D3809F3"/>
    <w:rsid w:val="20F97D3D"/>
    <w:rsid w:val="20FE7807"/>
    <w:rsid w:val="21FF327F"/>
    <w:rsid w:val="2AA204DB"/>
    <w:rsid w:val="2CDA0061"/>
    <w:rsid w:val="2D537C03"/>
    <w:rsid w:val="2FCD2C4F"/>
    <w:rsid w:val="311B063E"/>
    <w:rsid w:val="364502B2"/>
    <w:rsid w:val="38721494"/>
    <w:rsid w:val="394F4B22"/>
    <w:rsid w:val="3BFC187B"/>
    <w:rsid w:val="3D305393"/>
    <w:rsid w:val="3F524561"/>
    <w:rsid w:val="4218718A"/>
    <w:rsid w:val="46776F3C"/>
    <w:rsid w:val="46870E52"/>
    <w:rsid w:val="4D1108E2"/>
    <w:rsid w:val="4EE378EB"/>
    <w:rsid w:val="50D46540"/>
    <w:rsid w:val="525A74F2"/>
    <w:rsid w:val="55744624"/>
    <w:rsid w:val="57FE5038"/>
    <w:rsid w:val="58DF7C14"/>
    <w:rsid w:val="5E660FCE"/>
    <w:rsid w:val="64DB1A48"/>
    <w:rsid w:val="64F431AF"/>
    <w:rsid w:val="673B4350"/>
    <w:rsid w:val="67855A67"/>
    <w:rsid w:val="67DF73FA"/>
    <w:rsid w:val="692A41F0"/>
    <w:rsid w:val="6C7928C7"/>
    <w:rsid w:val="705B15C4"/>
    <w:rsid w:val="72B166F7"/>
    <w:rsid w:val="76C97AE1"/>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51</c:v>
                </c:pt>
                <c:pt idx="1">
                  <c:v>1.0053</c:v>
                </c:pt>
                <c:pt idx="2">
                  <c:v>1.0053</c:v>
                </c:pt>
                <c:pt idx="3">
                  <c:v>1.0053</c:v>
                </c:pt>
                <c:pt idx="4">
                  <c:v>1.0053</c:v>
                </c:pt>
                <c:pt idx="5">
                  <c:v>1.006</c:v>
                </c:pt>
                <c:pt idx="6">
                  <c:v>1.0062</c:v>
                </c:pt>
                <c:pt idx="7">
                  <c:v>1.0064</c:v>
                </c:pt>
                <c:pt idx="8">
                  <c:v>1.0065</c:v>
                </c:pt>
                <c:pt idx="9">
                  <c:v>1.0065</c:v>
                </c:pt>
                <c:pt idx="10">
                  <c:v>1.0064</c:v>
                </c:pt>
                <c:pt idx="11">
                  <c:v>1.0068</c:v>
                </c:pt>
                <c:pt idx="12">
                  <c:v>1.007</c:v>
                </c:pt>
                <c:pt idx="13">
                  <c:v>1.0072</c:v>
                </c:pt>
                <c:pt idx="14">
                  <c:v>1.0074</c:v>
                </c:pt>
                <c:pt idx="15">
                  <c:v>1.0077</c:v>
                </c:pt>
                <c:pt idx="16">
                  <c:v>1.0076</c:v>
                </c:pt>
                <c:pt idx="17">
                  <c:v>1.0076</c:v>
                </c:pt>
                <c:pt idx="18">
                  <c:v>1.0083</c:v>
                </c:pt>
                <c:pt idx="19">
                  <c:v>1.0086</c:v>
                </c:pt>
                <c:pt idx="20">
                  <c:v>1.009</c:v>
                </c:pt>
                <c:pt idx="21">
                  <c:v>1.0092</c:v>
                </c:pt>
                <c:pt idx="22">
                  <c:v>1.0095</c:v>
                </c:pt>
                <c:pt idx="23">
                  <c:v>1.0095</c:v>
                </c:pt>
                <c:pt idx="24">
                  <c:v>1.0095</c:v>
                </c:pt>
                <c:pt idx="25">
                  <c:v>1.009</c:v>
                </c:pt>
                <c:pt idx="26">
                  <c:v>1.0091</c:v>
                </c:pt>
                <c:pt idx="27">
                  <c:v>1.0091</c:v>
                </c:pt>
                <c:pt idx="28">
                  <c:v>1.0091</c:v>
                </c:pt>
                <c:pt idx="29">
                  <c:v>1.0094</c:v>
                </c:pt>
                <c:pt idx="30">
                  <c:v>1.0094</c:v>
                </c:pt>
                <c:pt idx="31">
                  <c:v>1.0094</c:v>
                </c:pt>
                <c:pt idx="32">
                  <c:v>1.0093</c:v>
                </c:pt>
                <c:pt idx="33">
                  <c:v>1.0093</c:v>
                </c:pt>
                <c:pt idx="34">
                  <c:v>1.0093</c:v>
                </c:pt>
                <c:pt idx="35">
                  <c:v>1.0105</c:v>
                </c:pt>
                <c:pt idx="36">
                  <c:v>1.0108</c:v>
                </c:pt>
                <c:pt idx="37">
                  <c:v>1.0108</c:v>
                </c:pt>
                <c:pt idx="38">
                  <c:v>1.0108</c:v>
                </c:pt>
                <c:pt idx="39">
                  <c:v>1.0113</c:v>
                </c:pt>
                <c:pt idx="40">
                  <c:v>1.0117</c:v>
                </c:pt>
                <c:pt idx="41">
                  <c:v>1.0119</c:v>
                </c:pt>
                <c:pt idx="42">
                  <c:v>1.0122</c:v>
                </c:pt>
                <c:pt idx="43">
                  <c:v>1.0126</c:v>
                </c:pt>
                <c:pt idx="44">
                  <c:v>1.0126</c:v>
                </c:pt>
                <c:pt idx="45">
                  <c:v>1.0126</c:v>
                </c:pt>
                <c:pt idx="46">
                  <c:v>1.0138</c:v>
                </c:pt>
                <c:pt idx="47">
                  <c:v>1.014</c:v>
                </c:pt>
                <c:pt idx="48">
                  <c:v>1.0143</c:v>
                </c:pt>
                <c:pt idx="49">
                  <c:v>1.0145</c:v>
                </c:pt>
                <c:pt idx="50">
                  <c:v>1.0147</c:v>
                </c:pt>
                <c:pt idx="51">
                  <c:v>1.0147</c:v>
                </c:pt>
                <c:pt idx="52">
                  <c:v>1.0147</c:v>
                </c:pt>
                <c:pt idx="53">
                  <c:v>1.0154</c:v>
                </c:pt>
                <c:pt idx="54">
                  <c:v>1.0156</c:v>
                </c:pt>
                <c:pt idx="55">
                  <c:v>1.0158</c:v>
                </c:pt>
                <c:pt idx="56">
                  <c:v>1.0161</c:v>
                </c:pt>
                <c:pt idx="57">
                  <c:v>1.0165</c:v>
                </c:pt>
                <c:pt idx="58">
                  <c:v>1.0165</c:v>
                </c:pt>
                <c:pt idx="59">
                  <c:v>1.0165</c:v>
                </c:pt>
                <c:pt idx="60">
                  <c:v>1.0171</c:v>
                </c:pt>
                <c:pt idx="61">
                  <c:v>1.0173</c:v>
                </c:pt>
                <c:pt idx="62">
                  <c:v>1.0175</c:v>
                </c:pt>
                <c:pt idx="63">
                  <c:v>1.0177</c:v>
                </c:pt>
                <c:pt idx="64">
                  <c:v>1.0179</c:v>
                </c:pt>
                <c:pt idx="65">
                  <c:v>1.0179</c:v>
                </c:pt>
                <c:pt idx="66">
                  <c:v>1.0178</c:v>
                </c:pt>
                <c:pt idx="67">
                  <c:v>1.0182</c:v>
                </c:pt>
                <c:pt idx="68">
                  <c:v>1.0182</c:v>
                </c:pt>
                <c:pt idx="69">
                  <c:v>1.0181</c:v>
                </c:pt>
                <c:pt idx="70">
                  <c:v>1.0183</c:v>
                </c:pt>
                <c:pt idx="71">
                  <c:v>1.0186</c:v>
                </c:pt>
                <c:pt idx="72">
                  <c:v>1.0186</c:v>
                </c:pt>
                <c:pt idx="73">
                  <c:v>1.0186</c:v>
                </c:pt>
                <c:pt idx="74">
                  <c:v>1.0185</c:v>
                </c:pt>
                <c:pt idx="75">
                  <c:v>1.0192</c:v>
                </c:pt>
                <c:pt idx="76">
                  <c:v>1.0193</c:v>
                </c:pt>
                <c:pt idx="77">
                  <c:v>1.0194</c:v>
                </c:pt>
                <c:pt idx="78">
                  <c:v>1.0194</c:v>
                </c:pt>
                <c:pt idx="79">
                  <c:v>1.0194</c:v>
                </c:pt>
                <c:pt idx="80">
                  <c:v>1.0194</c:v>
                </c:pt>
                <c:pt idx="81">
                  <c:v>1.0201</c:v>
                </c:pt>
                <c:pt idx="82">
                  <c:v>1.0203</c:v>
                </c:pt>
                <c:pt idx="83">
                  <c:v>1.0204</c:v>
                </c:pt>
                <c:pt idx="84">
                  <c:v>1.0208</c:v>
                </c:pt>
                <c:pt idx="85">
                  <c:v>1.021</c:v>
                </c:pt>
                <c:pt idx="86">
                  <c:v>1.021</c:v>
                </c:pt>
                <c:pt idx="87">
                  <c:v>1.021</c:v>
                </c:pt>
                <c:pt idx="88">
                  <c:v>1.0217</c:v>
                </c:pt>
                <c:pt idx="89">
                  <c:v>1.0218</c:v>
                </c:pt>
                <c:pt idx="90">
                  <c:v>1.021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9024778585244</c:v>
                </c:pt>
                <c:pt idx="1">
                  <c:v>0.000398049557170044</c:v>
                </c:pt>
                <c:pt idx="2">
                  <c:v>0.000398049557170044</c:v>
                </c:pt>
                <c:pt idx="3">
                  <c:v>0.000398049557170044</c:v>
                </c:pt>
                <c:pt idx="4">
                  <c:v>0.000398049557170044</c:v>
                </c:pt>
                <c:pt idx="5">
                  <c:v>0.00109463628221729</c:v>
                </c:pt>
                <c:pt idx="6">
                  <c:v>0.00129366106080209</c:v>
                </c:pt>
                <c:pt idx="7">
                  <c:v>0.00149268583938711</c:v>
                </c:pt>
                <c:pt idx="8">
                  <c:v>0.00159219822867951</c:v>
                </c:pt>
                <c:pt idx="9">
                  <c:v>0.00159219822867951</c:v>
                </c:pt>
                <c:pt idx="10">
                  <c:v>0.00149268583938711</c:v>
                </c:pt>
                <c:pt idx="11">
                  <c:v>0.00189073539655693</c:v>
                </c:pt>
                <c:pt idx="12">
                  <c:v>0.00208976017514173</c:v>
                </c:pt>
                <c:pt idx="13">
                  <c:v>0.00228878495372697</c:v>
                </c:pt>
                <c:pt idx="14">
                  <c:v>0.00248780973231177</c:v>
                </c:pt>
                <c:pt idx="15">
                  <c:v>0.0027863469001892</c:v>
                </c:pt>
                <c:pt idx="16">
                  <c:v>0.0026868345108968</c:v>
                </c:pt>
                <c:pt idx="17">
                  <c:v>0.0026868345108968</c:v>
                </c:pt>
                <c:pt idx="18">
                  <c:v>0.00338342123594404</c:v>
                </c:pt>
                <c:pt idx="19">
                  <c:v>0.00368195840382124</c:v>
                </c:pt>
                <c:pt idx="20">
                  <c:v>0.00408000796099106</c:v>
                </c:pt>
                <c:pt idx="21">
                  <c:v>0.00427903273957631</c:v>
                </c:pt>
                <c:pt idx="22">
                  <c:v>0.00457756990745373</c:v>
                </c:pt>
                <c:pt idx="23">
                  <c:v>0.00457756990745373</c:v>
                </c:pt>
                <c:pt idx="24">
                  <c:v>0.00457756990745373</c:v>
                </c:pt>
                <c:pt idx="25">
                  <c:v>0.00408000796099106</c:v>
                </c:pt>
                <c:pt idx="26">
                  <c:v>0.00417952035028391</c:v>
                </c:pt>
                <c:pt idx="27">
                  <c:v>0.00417952035028391</c:v>
                </c:pt>
                <c:pt idx="28">
                  <c:v>0.00417952035028391</c:v>
                </c:pt>
                <c:pt idx="29">
                  <c:v>0.0044780575181611</c:v>
                </c:pt>
                <c:pt idx="30">
                  <c:v>0.0044780575181611</c:v>
                </c:pt>
                <c:pt idx="31">
                  <c:v>0.0044780575181611</c:v>
                </c:pt>
                <c:pt idx="32">
                  <c:v>0.0043785451288687</c:v>
                </c:pt>
                <c:pt idx="33">
                  <c:v>0.0043785451288687</c:v>
                </c:pt>
                <c:pt idx="34">
                  <c:v>0.0043785451288687</c:v>
                </c:pt>
                <c:pt idx="35">
                  <c:v>0.00557269380037817</c:v>
                </c:pt>
                <c:pt idx="36">
                  <c:v>0.00587123096825559</c:v>
                </c:pt>
                <c:pt idx="37">
                  <c:v>0.00587123096825559</c:v>
                </c:pt>
                <c:pt idx="38">
                  <c:v>0.00587123096825559</c:v>
                </c:pt>
                <c:pt idx="39">
                  <c:v>0.00636879291471804</c:v>
                </c:pt>
                <c:pt idx="40">
                  <c:v>0.00676684247188786</c:v>
                </c:pt>
                <c:pt idx="41">
                  <c:v>0.00696586725047288</c:v>
                </c:pt>
                <c:pt idx="42">
                  <c:v>0.00726440441835008</c:v>
                </c:pt>
                <c:pt idx="43">
                  <c:v>0.0076624539755199</c:v>
                </c:pt>
                <c:pt idx="44">
                  <c:v>0.0076624539755199</c:v>
                </c:pt>
                <c:pt idx="45">
                  <c:v>0.0076624539755199</c:v>
                </c:pt>
                <c:pt idx="46">
                  <c:v>0.00885660264702959</c:v>
                </c:pt>
                <c:pt idx="47">
                  <c:v>0.00905562742561461</c:v>
                </c:pt>
                <c:pt idx="48">
                  <c:v>0.00935416459349203</c:v>
                </c:pt>
                <c:pt idx="49">
                  <c:v>0.00955318937207683</c:v>
                </c:pt>
                <c:pt idx="50">
                  <c:v>0.00975221415066185</c:v>
                </c:pt>
                <c:pt idx="51">
                  <c:v>0.00975221415066185</c:v>
                </c:pt>
                <c:pt idx="52">
                  <c:v>0.00975221415066185</c:v>
                </c:pt>
                <c:pt idx="53">
                  <c:v>0.0104488008757091</c:v>
                </c:pt>
                <c:pt idx="54">
                  <c:v>0.0106478256542941</c:v>
                </c:pt>
                <c:pt idx="55">
                  <c:v>0.0108468504328789</c:v>
                </c:pt>
                <c:pt idx="56">
                  <c:v>0.0111453876007563</c:v>
                </c:pt>
                <c:pt idx="57">
                  <c:v>0.0115434371579262</c:v>
                </c:pt>
                <c:pt idx="58">
                  <c:v>0.0115434371579262</c:v>
                </c:pt>
                <c:pt idx="59">
                  <c:v>0.0115434371579262</c:v>
                </c:pt>
                <c:pt idx="60">
                  <c:v>0.012140511493681</c:v>
                </c:pt>
                <c:pt idx="61">
                  <c:v>0.012339536272266</c:v>
                </c:pt>
                <c:pt idx="62">
                  <c:v>0.012538561050851</c:v>
                </c:pt>
                <c:pt idx="63">
                  <c:v>0.0127375858294358</c:v>
                </c:pt>
                <c:pt idx="64">
                  <c:v>0.0129366106080209</c:v>
                </c:pt>
                <c:pt idx="65">
                  <c:v>0.0129366106080209</c:v>
                </c:pt>
                <c:pt idx="66">
                  <c:v>0.0128370982187285</c:v>
                </c:pt>
                <c:pt idx="67">
                  <c:v>0.0132351477758983</c:v>
                </c:pt>
                <c:pt idx="68">
                  <c:v>0.0132351477758983</c:v>
                </c:pt>
                <c:pt idx="69">
                  <c:v>0.0131356353866057</c:v>
                </c:pt>
                <c:pt idx="70">
                  <c:v>0.0133346601651907</c:v>
                </c:pt>
                <c:pt idx="71">
                  <c:v>0.0136331973330681</c:v>
                </c:pt>
                <c:pt idx="72">
                  <c:v>0.0136331973330681</c:v>
                </c:pt>
                <c:pt idx="73">
                  <c:v>0.0136331973330681</c:v>
                </c:pt>
                <c:pt idx="74">
                  <c:v>0.0135336849437755</c:v>
                </c:pt>
                <c:pt idx="75">
                  <c:v>0.014230271668823</c:v>
                </c:pt>
                <c:pt idx="76">
                  <c:v>0.0143297840581154</c:v>
                </c:pt>
                <c:pt idx="77">
                  <c:v>0.014429296447408</c:v>
                </c:pt>
                <c:pt idx="78">
                  <c:v>0.014429296447408</c:v>
                </c:pt>
                <c:pt idx="79">
                  <c:v>0.014429296447408</c:v>
                </c:pt>
                <c:pt idx="80">
                  <c:v>0.014429296447408</c:v>
                </c:pt>
                <c:pt idx="81">
                  <c:v>0.015125883172455</c:v>
                </c:pt>
                <c:pt idx="82">
                  <c:v>0.01532490795104</c:v>
                </c:pt>
                <c:pt idx="83">
                  <c:v>0.0154244203403324</c:v>
                </c:pt>
                <c:pt idx="84">
                  <c:v>0.0158224698975022</c:v>
                </c:pt>
                <c:pt idx="85">
                  <c:v>0.0160214946760873</c:v>
                </c:pt>
                <c:pt idx="86">
                  <c:v>0.0160214946760873</c:v>
                </c:pt>
                <c:pt idx="87">
                  <c:v>0.0160214946760873</c:v>
                </c:pt>
                <c:pt idx="88">
                  <c:v>0.0167180814011345</c:v>
                </c:pt>
                <c:pt idx="89">
                  <c:v>0.0168175937904271</c:v>
                </c:pt>
                <c:pt idx="90">
                  <c:v>0.016121007065379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4:3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